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F1BD" w14:textId="527D562A" w:rsidR="00255579" w:rsidRDefault="00255579" w:rsidP="00422FE8">
      <w:r w:rsidRPr="00422FE8">
        <w:t>Tummy tuck.page.concierge.mz</w:t>
      </w:r>
    </w:p>
    <w:p w14:paraId="2D5F77B4" w14:textId="0EF4E50D" w:rsidR="001216D6" w:rsidRPr="00422FE8" w:rsidRDefault="001216D6" w:rsidP="00422FE8"/>
    <w:p w14:paraId="0525C5AD" w14:textId="1AEF2362" w:rsidR="00255579" w:rsidRDefault="00F271F3" w:rsidP="00422FE8">
      <w:r>
        <w:t>KW: TUMMY TUCK</w:t>
      </w:r>
    </w:p>
    <w:p w14:paraId="632D180D" w14:textId="6DF82C0A" w:rsidR="00F271F3" w:rsidRPr="00422FE8" w:rsidRDefault="00F271F3" w:rsidP="00422FE8">
      <w:r>
        <w:t>Meta: Tummy tuck (</w:t>
      </w:r>
      <w:r w:rsidR="00953C67">
        <w:t>abdominoplasty</w:t>
      </w:r>
      <w:r>
        <w:t>) is a cosmetic surgery that removes excess skin and fat from the abdomen for a firm, flat stomach + slimmer, contoured waistline.</w:t>
      </w:r>
    </w:p>
    <w:p w14:paraId="5A6FAF71" w14:textId="765783E3" w:rsidR="00255579" w:rsidRDefault="00F271F3" w:rsidP="00422FE8">
      <w:r>
        <w:t>/</w:t>
      </w:r>
      <w:r w:rsidR="00255579" w:rsidRPr="00422FE8">
        <w:t>Tummy Tuck</w:t>
      </w:r>
      <w:r>
        <w:t>-</w:t>
      </w:r>
      <w:r w:rsidR="00953C67">
        <w:t>Chicago</w:t>
      </w:r>
    </w:p>
    <w:p w14:paraId="248A773E" w14:textId="18B573A8" w:rsidR="00F271F3" w:rsidRPr="00422FE8" w:rsidRDefault="00F271F3" w:rsidP="00422FE8">
      <w:r>
        <w:t xml:space="preserve">TUMMY TUCK FOR A FLAT, FIRM STOMACH | </w:t>
      </w:r>
      <w:r w:rsidR="00953C67">
        <w:t>ABDOMINOPLASTY</w:t>
      </w:r>
      <w:r>
        <w:t xml:space="preserve"> CHICAGO</w:t>
      </w:r>
    </w:p>
    <w:p w14:paraId="71A01C5B" w14:textId="6974CE85" w:rsidR="00B20CBA" w:rsidRPr="00422FE8" w:rsidRDefault="00B20CBA" w:rsidP="00422FE8">
      <w:r w:rsidRPr="00422FE8">
        <w:t>A</w:t>
      </w:r>
      <w:r w:rsidR="00255579" w:rsidRPr="00422FE8">
        <w:t xml:space="preserve"> “tummy tuck” or abdominoplasty </w:t>
      </w:r>
      <w:r w:rsidRPr="00422FE8">
        <w:t xml:space="preserve">is a safe and effective method for dealing with stubborn fat and sagging skin in the abdomen. It is ideal when other non-surgical alternatives are not </w:t>
      </w:r>
      <w:r w:rsidR="006B1D46" w:rsidRPr="00422FE8">
        <w:t>working,</w:t>
      </w:r>
      <w:r w:rsidRPr="00422FE8">
        <w:t xml:space="preserve"> and </w:t>
      </w:r>
      <w:r w:rsidR="003F0B47">
        <w:t>a</w:t>
      </w:r>
      <w:r w:rsidRPr="00422FE8">
        <w:t xml:space="preserve"> long</w:t>
      </w:r>
      <w:r w:rsidR="006B1D46">
        <w:t>-</w:t>
      </w:r>
      <w:r w:rsidRPr="00422FE8">
        <w:t>lasting and satisfying result</w:t>
      </w:r>
      <w:r w:rsidR="003F0B47">
        <w:t xml:space="preserve"> is desired</w:t>
      </w:r>
      <w:r w:rsidRPr="00422FE8">
        <w:t>.</w:t>
      </w:r>
      <w:r w:rsidR="00255579" w:rsidRPr="00422FE8">
        <w:t xml:space="preserve"> </w:t>
      </w:r>
    </w:p>
    <w:p w14:paraId="789EDEED" w14:textId="328BCE49" w:rsidR="00B20CBA" w:rsidRDefault="00B20CBA" w:rsidP="00422FE8">
      <w:r w:rsidRPr="00422FE8">
        <w:t>Benefits of a Tummy Tuck</w:t>
      </w:r>
    </w:p>
    <w:p w14:paraId="3875A288" w14:textId="7F3D7C90" w:rsidR="0096190D" w:rsidRDefault="0096190D" w:rsidP="00F37D34">
      <w:pPr>
        <w:pStyle w:val="ListParagraph"/>
        <w:numPr>
          <w:ilvl w:val="0"/>
          <w:numId w:val="3"/>
        </w:numPr>
      </w:pPr>
      <w:r>
        <w:t>Firm</w:t>
      </w:r>
      <w:r w:rsidR="003F0B47">
        <w:t xml:space="preserve">er, </w:t>
      </w:r>
      <w:r>
        <w:t>flat</w:t>
      </w:r>
      <w:r w:rsidR="003F0B47">
        <w:t>ter</w:t>
      </w:r>
      <w:r>
        <w:t xml:space="preserve"> </w:t>
      </w:r>
      <w:r w:rsidR="003F0B47">
        <w:t>abdomen</w:t>
      </w:r>
    </w:p>
    <w:p w14:paraId="03D93A71" w14:textId="65C71A4C" w:rsidR="0096190D" w:rsidRDefault="003F0B47" w:rsidP="00F37D34">
      <w:pPr>
        <w:pStyle w:val="ListParagraph"/>
        <w:numPr>
          <w:ilvl w:val="0"/>
          <w:numId w:val="3"/>
        </w:numPr>
      </w:pPr>
      <w:r>
        <w:t>S</w:t>
      </w:r>
      <w:r w:rsidR="0096190D">
        <w:t>limmer, more contoured waistline</w:t>
      </w:r>
    </w:p>
    <w:p w14:paraId="28784DCD" w14:textId="4D669153" w:rsidR="0096190D" w:rsidRDefault="003F0B47" w:rsidP="00F37D34">
      <w:pPr>
        <w:pStyle w:val="ListParagraph"/>
        <w:numPr>
          <w:ilvl w:val="0"/>
          <w:numId w:val="3"/>
        </w:numPr>
      </w:pPr>
      <w:r>
        <w:t>Better fi</w:t>
      </w:r>
      <w:r w:rsidR="0096190D">
        <w:t>t and look in clothing</w:t>
      </w:r>
    </w:p>
    <w:p w14:paraId="249AE1D5" w14:textId="6DCF6B73" w:rsidR="0096190D" w:rsidRDefault="0096190D" w:rsidP="00F37D34">
      <w:pPr>
        <w:pStyle w:val="ListParagraph"/>
        <w:numPr>
          <w:ilvl w:val="0"/>
          <w:numId w:val="3"/>
        </w:numPr>
      </w:pPr>
      <w:r>
        <w:t>High patient satisfaction</w:t>
      </w:r>
    </w:p>
    <w:p w14:paraId="495A07F3" w14:textId="0EE82505" w:rsidR="0096190D" w:rsidRDefault="0096190D" w:rsidP="00F37D34">
      <w:pPr>
        <w:pStyle w:val="ListParagraph"/>
        <w:numPr>
          <w:ilvl w:val="0"/>
          <w:numId w:val="3"/>
        </w:numPr>
      </w:pPr>
      <w:r>
        <w:t>Long</w:t>
      </w:r>
      <w:r w:rsidR="006B1D46">
        <w:t>-</w:t>
      </w:r>
      <w:r>
        <w:t>lasting results</w:t>
      </w:r>
    </w:p>
    <w:p w14:paraId="40629F1A" w14:textId="0490EEC9" w:rsidR="0096190D" w:rsidRDefault="0096190D" w:rsidP="00F37D34">
      <w:pPr>
        <w:pStyle w:val="ListParagraph"/>
        <w:numPr>
          <w:ilvl w:val="0"/>
          <w:numId w:val="3"/>
        </w:numPr>
      </w:pPr>
      <w:r>
        <w:t>Popular “mommy makeover” treatment</w:t>
      </w:r>
    </w:p>
    <w:p w14:paraId="472537F0" w14:textId="3176A16C" w:rsidR="0096190D" w:rsidRDefault="0096190D" w:rsidP="00F37D34">
      <w:pPr>
        <w:pStyle w:val="ListParagraph"/>
        <w:numPr>
          <w:ilvl w:val="0"/>
          <w:numId w:val="3"/>
        </w:numPr>
      </w:pPr>
      <w:r>
        <w:t>Performed by skilled surgeon, Dr. David Hill</w:t>
      </w:r>
    </w:p>
    <w:p w14:paraId="25E950C4" w14:textId="3FAEA266" w:rsidR="00422FE8" w:rsidRPr="00422FE8" w:rsidRDefault="00422FE8" w:rsidP="00422FE8">
      <w:r w:rsidRPr="00422FE8">
        <w:t>WHY CHOOSE DR. DAVID HILL OF CONCIERGE AESTHETICS AND PLASTIC SURGERY</w:t>
      </w:r>
    </w:p>
    <w:p w14:paraId="061E58EC" w14:textId="603AD20D" w:rsidR="00422FE8" w:rsidRPr="00422FE8" w:rsidRDefault="00422FE8" w:rsidP="00422FE8">
      <w:r w:rsidRPr="00422FE8">
        <w:t xml:space="preserve">At Concierge Aesthetics and Plastic Surgery, Dr. Hill can sculpt your midsection for a flattering and firm stomach. Many of our clients call </w:t>
      </w:r>
      <w:r w:rsidR="00F37D34">
        <w:t xml:space="preserve">it </w:t>
      </w:r>
      <w:r w:rsidRPr="00422FE8">
        <w:t>“the best tummy tuck” Chicago has to offer. As one of the leading surgeons serving Chicago’s Gold Coast, Barrington, Naperville</w:t>
      </w:r>
      <w:r w:rsidR="003F0B47">
        <w:t>,</w:t>
      </w:r>
      <w:r w:rsidRPr="00422FE8">
        <w:t xml:space="preserve"> and Geneva, Dr. Hill is frequently sought after for his attention to detail and his excellent results. Dr. Hill will discuss the best options for you based on your current body type</w:t>
      </w:r>
      <w:r w:rsidR="00F37D34">
        <w:t>. H</w:t>
      </w:r>
      <w:r w:rsidRPr="00422FE8">
        <w:t>e may</w:t>
      </w:r>
      <w:r w:rsidR="00F37D34">
        <w:t xml:space="preserve"> suggest</w:t>
      </w:r>
      <w:r w:rsidRPr="00422FE8">
        <w:t xml:space="preserve"> other procedures to optimize your abdominal results, like liposuction</w:t>
      </w:r>
      <w:r w:rsidR="006B1D46">
        <w:t>,</w:t>
      </w:r>
      <w:r w:rsidRPr="00422FE8">
        <w:t xml:space="preserve"> to get the sculpted appearance you are looking for.</w:t>
      </w:r>
    </w:p>
    <w:p w14:paraId="14DA6B32" w14:textId="7B965408" w:rsidR="00B20CBA" w:rsidRPr="00422FE8" w:rsidRDefault="00F37D34" w:rsidP="00422FE8">
      <w:r w:rsidRPr="00422FE8">
        <w:t>TUMMY TUCK BEFORE AND AFTER*</w:t>
      </w:r>
    </w:p>
    <w:p w14:paraId="7C38AA96" w14:textId="5C982C0D" w:rsidR="003F0B47" w:rsidRDefault="00B20CBA" w:rsidP="003F0B47">
      <w:r w:rsidRPr="00422FE8">
        <w:t xml:space="preserve">Tummy tuck </w:t>
      </w:r>
      <w:r w:rsidR="003F0B47">
        <w:t xml:space="preserve">before and after pictures depict real patients and are chosen to represent examples of achievable results.  Depending on your anatomy and </w:t>
      </w:r>
      <w:r w:rsidR="003F0B47">
        <w:t>goals</w:t>
      </w:r>
      <w:r w:rsidR="003F0B47">
        <w:t xml:space="preserve">, Dr. Hill can help guide you to your </w:t>
      </w:r>
      <w:r w:rsidR="003F0B47">
        <w:t xml:space="preserve">optimal </w:t>
      </w:r>
      <w:r w:rsidR="003F0B47">
        <w:t xml:space="preserve">body shaping </w:t>
      </w:r>
      <w:r w:rsidR="003F0B47">
        <w:t>results</w:t>
      </w:r>
      <w:r w:rsidR="003F0B47">
        <w:t>.</w:t>
      </w:r>
    </w:p>
    <w:p w14:paraId="239491C7" w14:textId="24F525EB" w:rsidR="00F37D34" w:rsidRPr="00422FE8" w:rsidRDefault="00F37D34" w:rsidP="00422FE8">
      <w:r w:rsidRPr="00F37D34">
        <w:rPr>
          <w:highlight w:val="yellow"/>
        </w:rPr>
        <w:t>INSERT BEFORE AND AFTER PICS</w:t>
      </w:r>
    </w:p>
    <w:p w14:paraId="495D1C52" w14:textId="3AC94B13" w:rsidR="00422FE8" w:rsidRDefault="00F37D34" w:rsidP="00422FE8">
      <w:r>
        <w:t>WHAT CAUSES EXCESS FAT AND SAGGING SKIN IN THE STOMACH AREA?</w:t>
      </w:r>
    </w:p>
    <w:p w14:paraId="73A042F5" w14:textId="09ADEACF" w:rsidR="00422FE8" w:rsidRPr="00422FE8" w:rsidRDefault="00422FE8" w:rsidP="00422FE8">
      <w:r w:rsidRPr="00422FE8">
        <w:t xml:space="preserve">As we age, life events and hormonal changes contribute to </w:t>
      </w:r>
      <w:proofErr w:type="gramStart"/>
      <w:r w:rsidR="003F0B47">
        <w:t>loose</w:t>
      </w:r>
      <w:proofErr w:type="gramEnd"/>
      <w:r w:rsidRPr="00422FE8">
        <w:t xml:space="preserve"> skin and excess fat </w:t>
      </w:r>
      <w:r w:rsidR="003F0B47">
        <w:t>in the abdomen</w:t>
      </w:r>
      <w:r w:rsidRPr="00422FE8">
        <w:t xml:space="preserve">. Pregnancy and significant weight fluctuations </w:t>
      </w:r>
      <w:r w:rsidR="003F0B47">
        <w:t xml:space="preserve">can </w:t>
      </w:r>
      <w:r w:rsidRPr="00422FE8">
        <w:t xml:space="preserve">leave the </w:t>
      </w:r>
      <w:r w:rsidR="003F0B47">
        <w:t xml:space="preserve">abdomen </w:t>
      </w:r>
      <w:r w:rsidRPr="00422FE8">
        <w:t xml:space="preserve">with stretch marks, loose skin, </w:t>
      </w:r>
      <w:r w:rsidR="003F0B47">
        <w:t xml:space="preserve">areas </w:t>
      </w:r>
      <w:r w:rsidRPr="00422FE8">
        <w:t xml:space="preserve">of </w:t>
      </w:r>
      <w:r w:rsidR="003F0B47">
        <w:t xml:space="preserve">stubborn </w:t>
      </w:r>
      <w:r w:rsidRPr="00422FE8">
        <w:t xml:space="preserve">fat, and weakened abdominal muscles. Abdominal muscles that have separated or </w:t>
      </w:r>
      <w:r w:rsidR="003F0B47">
        <w:t xml:space="preserve">stretched out </w:t>
      </w:r>
      <w:r w:rsidRPr="00422FE8">
        <w:t xml:space="preserve">often cannot be </w:t>
      </w:r>
      <w:r w:rsidR="003F0B47">
        <w:t xml:space="preserve">improved </w:t>
      </w:r>
      <w:r w:rsidRPr="00422FE8">
        <w:t xml:space="preserve">by diet </w:t>
      </w:r>
      <w:r w:rsidR="003F0B47">
        <w:t xml:space="preserve">or </w:t>
      </w:r>
      <w:r w:rsidRPr="00422FE8">
        <w:t>exercise.</w:t>
      </w:r>
      <w:r>
        <w:t xml:space="preserve"> </w:t>
      </w:r>
    </w:p>
    <w:p w14:paraId="4BF4CE55" w14:textId="249D33BE" w:rsidR="00B20CBA" w:rsidRPr="00422FE8" w:rsidRDefault="00F37D34" w:rsidP="00422FE8">
      <w:r w:rsidRPr="00422FE8">
        <w:lastRenderedPageBreak/>
        <w:t xml:space="preserve">WHAT IS AN </w:t>
      </w:r>
      <w:r w:rsidR="00953C67" w:rsidRPr="00422FE8">
        <w:t>ABDOMINOPLASTY</w:t>
      </w:r>
      <w:r w:rsidRPr="00422FE8">
        <w:t>?</w:t>
      </w:r>
    </w:p>
    <w:p w14:paraId="0B19863D" w14:textId="184B4E1E" w:rsidR="00255579" w:rsidRDefault="00255579" w:rsidP="00422FE8">
      <w:r w:rsidRPr="00422FE8">
        <w:t>A tummy tuck, also known as abdominoplasty, is</w:t>
      </w:r>
      <w:r w:rsidR="00F37D34">
        <w:t xml:space="preserve"> a cosmetic surgery</w:t>
      </w:r>
      <w:r w:rsidRPr="00422FE8">
        <w:t xml:space="preserve"> used to contour the abdomen and reduce unwanted skin and fat. During this procedure, Dr. Hill remove</w:t>
      </w:r>
      <w:r w:rsidR="00EB3CF6" w:rsidRPr="00422FE8">
        <w:t>s</w:t>
      </w:r>
      <w:r w:rsidRPr="00422FE8">
        <w:t xml:space="preserve"> </w:t>
      </w:r>
      <w:r w:rsidR="003F0B47">
        <w:t xml:space="preserve">this </w:t>
      </w:r>
      <w:r w:rsidRPr="00422FE8">
        <w:t>excess skin and fat.</w:t>
      </w:r>
      <w:r w:rsidR="00EB3CF6" w:rsidRPr="00422FE8">
        <w:t xml:space="preserve"> In addition</w:t>
      </w:r>
      <w:r w:rsidR="006B1D46">
        <w:t>,</w:t>
      </w:r>
      <w:r w:rsidR="00EB3CF6" w:rsidRPr="00422FE8">
        <w:t xml:space="preserve"> he</w:t>
      </w:r>
      <w:r w:rsidRPr="00422FE8">
        <w:t xml:space="preserve"> focus</w:t>
      </w:r>
      <w:r w:rsidR="00EB3CF6" w:rsidRPr="00422FE8">
        <w:t>es</w:t>
      </w:r>
      <w:r w:rsidRPr="00422FE8">
        <w:t xml:space="preserve"> on tightening the abdominal muscles</w:t>
      </w:r>
      <w:r w:rsidR="003F0B47">
        <w:t xml:space="preserve">, </w:t>
      </w:r>
      <w:r w:rsidR="00EB3CF6" w:rsidRPr="00422FE8">
        <w:t>lead</w:t>
      </w:r>
      <w:r w:rsidR="003F0B47">
        <w:t>ing</w:t>
      </w:r>
      <w:r w:rsidR="00EB3CF6" w:rsidRPr="00422FE8">
        <w:t xml:space="preserve"> </w:t>
      </w:r>
      <w:r w:rsidRPr="00422FE8">
        <w:t>to a firm</w:t>
      </w:r>
      <w:r w:rsidR="003F0B47">
        <w:t>er</w:t>
      </w:r>
      <w:r w:rsidRPr="00422FE8">
        <w:t xml:space="preserve"> and flat</w:t>
      </w:r>
      <w:r w:rsidR="003F0B47">
        <w:t>ter</w:t>
      </w:r>
      <w:r w:rsidRPr="00422FE8">
        <w:t xml:space="preserve"> stomach.</w:t>
      </w:r>
    </w:p>
    <w:p w14:paraId="092DA92D" w14:textId="5C1FCFE5" w:rsidR="00422FE8" w:rsidRPr="00422FE8" w:rsidRDefault="00F37D34" w:rsidP="00422FE8">
      <w:r w:rsidRPr="00422FE8">
        <w:t>WHAT SHOULD I EXPECT DURING A TUMMY TUCK?</w:t>
      </w:r>
    </w:p>
    <w:p w14:paraId="53BB642E" w14:textId="7B2A9B6F" w:rsidR="00422FE8" w:rsidRPr="00422FE8" w:rsidRDefault="00422FE8" w:rsidP="00422FE8">
      <w:r w:rsidRPr="00422FE8">
        <w:t xml:space="preserve">After arriving in one </w:t>
      </w:r>
      <w:r w:rsidR="006B1D46">
        <w:t xml:space="preserve">of </w:t>
      </w:r>
      <w:r w:rsidRPr="00422FE8">
        <w:t xml:space="preserve">our designated surgical centers, you will be placed under general anesthesia. An incision is placed horizontally on the lowest part of the </w:t>
      </w:r>
      <w:r w:rsidR="003F0B47">
        <w:t xml:space="preserve">abdomen </w:t>
      </w:r>
      <w:r w:rsidRPr="00422FE8">
        <w:t xml:space="preserve">just above the pubic area. The abdominal muscles are </w:t>
      </w:r>
      <w:r w:rsidR="003F0B47">
        <w:t xml:space="preserve">brought back together if they have separated and </w:t>
      </w:r>
      <w:r w:rsidRPr="00422FE8">
        <w:t xml:space="preserve">secured. This leads to a flatter stomach and longer-lasting results. </w:t>
      </w:r>
      <w:r w:rsidR="0064603A">
        <w:t>E</w:t>
      </w:r>
      <w:r w:rsidRPr="00422FE8">
        <w:t xml:space="preserve">xcess </w:t>
      </w:r>
      <w:r w:rsidR="0064603A">
        <w:t xml:space="preserve">fat and </w:t>
      </w:r>
      <w:r w:rsidRPr="00422FE8">
        <w:t xml:space="preserve">skin are trimmed away before the incision is closed. The procedure typically takes one to four hours, depending on the type of </w:t>
      </w:r>
      <w:r w:rsidR="00953C67">
        <w:t>abdominoplasty</w:t>
      </w:r>
      <w:r w:rsidRPr="00422FE8">
        <w:t xml:space="preserve"> performed</w:t>
      </w:r>
      <w:r w:rsidR="0064603A">
        <w:t xml:space="preserve"> and the degree of complexity</w:t>
      </w:r>
      <w:r w:rsidRPr="00422FE8">
        <w:t xml:space="preserve">. It is </w:t>
      </w:r>
      <w:r w:rsidR="007B12C1">
        <w:t>often</w:t>
      </w:r>
      <w:r w:rsidR="0064603A">
        <w:t xml:space="preserve"> </w:t>
      </w:r>
      <w:r w:rsidRPr="00422FE8">
        <w:t>an outpatient procedure</w:t>
      </w:r>
      <w:r w:rsidR="0064603A">
        <w:t>, but an overnight stay may be required in more complex cases</w:t>
      </w:r>
      <w:r w:rsidRPr="00422FE8">
        <w:t>.</w:t>
      </w:r>
    </w:p>
    <w:p w14:paraId="56FF1805" w14:textId="41CE977F" w:rsidR="00422FE8" w:rsidRPr="00422FE8" w:rsidRDefault="00F37D34" w:rsidP="00422FE8">
      <w:r w:rsidRPr="00422FE8">
        <w:t>TYPES OF TUMMY TUCKS</w:t>
      </w:r>
    </w:p>
    <w:p w14:paraId="13495375" w14:textId="5EA5D027" w:rsidR="00422FE8" w:rsidRPr="00422FE8" w:rsidRDefault="00422FE8" w:rsidP="00422FE8">
      <w:r w:rsidRPr="00422FE8">
        <w:t>There are different types of</w:t>
      </w:r>
      <w:r w:rsidR="00F37D34">
        <w:t xml:space="preserve"> abdominoplasty techniques</w:t>
      </w:r>
      <w:r w:rsidRPr="00422FE8">
        <w:t xml:space="preserve"> </w:t>
      </w:r>
      <w:r w:rsidR="0064603A">
        <w:t xml:space="preserve">utilized </w:t>
      </w:r>
      <w:r w:rsidRPr="00422FE8">
        <w:t>by Dr. Hill</w:t>
      </w:r>
      <w:r w:rsidR="0064603A">
        <w:t xml:space="preserve">, and the </w:t>
      </w:r>
      <w:r w:rsidR="00F37D34">
        <w:t xml:space="preserve">specific </w:t>
      </w:r>
      <w:r w:rsidR="006B1D46">
        <w:t>method</w:t>
      </w:r>
      <w:r w:rsidR="00F37D34">
        <w:t xml:space="preserve"> </w:t>
      </w:r>
      <w:r w:rsidRPr="00422FE8">
        <w:t>is based on your individual needs. During your consultation</w:t>
      </w:r>
      <w:r w:rsidR="006B1D46">
        <w:t>,</w:t>
      </w:r>
      <w:r w:rsidRPr="00422FE8">
        <w:t xml:space="preserve"> he will work closely with you to determine the best option for your unique concerns.</w:t>
      </w:r>
    </w:p>
    <w:p w14:paraId="7F136899" w14:textId="3344BB17" w:rsidR="00422FE8" w:rsidRPr="0064603A" w:rsidRDefault="00F631A1" w:rsidP="0064603A">
      <w:pPr>
        <w:ind w:firstLine="720"/>
        <w:rPr>
          <w:u w:val="single"/>
        </w:rPr>
      </w:pPr>
      <w:r>
        <w:rPr>
          <w:u w:val="single"/>
        </w:rPr>
        <w:t>Complete Abdominoplasty</w:t>
      </w:r>
    </w:p>
    <w:p w14:paraId="7B0698D2" w14:textId="7A5E4322" w:rsidR="00422FE8" w:rsidRPr="00422FE8" w:rsidRDefault="00422FE8" w:rsidP="0064603A">
      <w:pPr>
        <w:ind w:left="720"/>
      </w:pPr>
      <w:r w:rsidRPr="00422FE8">
        <w:t>A</w:t>
      </w:r>
      <w:r w:rsidR="00F37D34">
        <w:t xml:space="preserve"> traditional abdominoplasty, or</w:t>
      </w:r>
      <w:r w:rsidRPr="00422FE8">
        <w:t xml:space="preserve"> full tummy tuck</w:t>
      </w:r>
      <w:r w:rsidR="00F37D34">
        <w:t>,</w:t>
      </w:r>
      <w:r w:rsidRPr="00422FE8">
        <w:t xml:space="preserve"> is the most common</w:t>
      </w:r>
      <w:r w:rsidR="00F37D34">
        <w:t xml:space="preserve"> type of </w:t>
      </w:r>
      <w:r w:rsidR="0064603A">
        <w:t>abdominoplasty</w:t>
      </w:r>
      <w:r w:rsidR="00F37D34">
        <w:t xml:space="preserve">. It </w:t>
      </w:r>
      <w:r w:rsidRPr="00422FE8">
        <w:t xml:space="preserve">can </w:t>
      </w:r>
      <w:r w:rsidR="0064603A">
        <w:t xml:space="preserve">often </w:t>
      </w:r>
      <w:r w:rsidRPr="00422FE8">
        <w:t xml:space="preserve">be paired with liposuction for optimal results. This method is best suited for patients concerned about loose skin or weakened abdominal muscles above and below their navel. The incision Dr. Hill uses typically spans the width of your hip bones </w:t>
      </w:r>
      <w:r w:rsidR="0064603A">
        <w:t>to yield the best contour and remove all redundant skin</w:t>
      </w:r>
      <w:r w:rsidRPr="00422FE8">
        <w:t xml:space="preserve">. The full </w:t>
      </w:r>
      <w:r w:rsidR="00F37D34">
        <w:t>abdominoplasty t</w:t>
      </w:r>
      <w:r w:rsidRPr="00422FE8">
        <w:t>echnique will require longer recovery time</w:t>
      </w:r>
      <w:r w:rsidR="00F37D34">
        <w:t xml:space="preserve"> than a “mini tummy tuck”</w:t>
      </w:r>
      <w:r w:rsidRPr="00422FE8">
        <w:t xml:space="preserve"> but yields more dramatic results. </w:t>
      </w:r>
      <w:r w:rsidR="0064603A">
        <w:t xml:space="preserve">The full </w:t>
      </w:r>
      <w:r w:rsidRPr="00422FE8">
        <w:t>method is often used for women who have had significant weight loss.</w:t>
      </w:r>
    </w:p>
    <w:p w14:paraId="4721A195" w14:textId="794BC63C" w:rsidR="00422FE8" w:rsidRPr="0064603A" w:rsidRDefault="00422FE8" w:rsidP="0064603A">
      <w:pPr>
        <w:ind w:firstLine="720"/>
        <w:rPr>
          <w:u w:val="single"/>
        </w:rPr>
      </w:pPr>
      <w:r w:rsidRPr="0064603A">
        <w:rPr>
          <w:u w:val="single"/>
        </w:rPr>
        <w:t xml:space="preserve">Mini </w:t>
      </w:r>
      <w:r w:rsidR="00F631A1">
        <w:rPr>
          <w:u w:val="single"/>
        </w:rPr>
        <w:t>Abdominoplasty</w:t>
      </w:r>
    </w:p>
    <w:p w14:paraId="70409D2E" w14:textId="60F9A45B" w:rsidR="00422FE8" w:rsidRDefault="00422FE8" w:rsidP="0064603A">
      <w:pPr>
        <w:ind w:left="720"/>
      </w:pPr>
      <w:r w:rsidRPr="00422FE8">
        <w:t xml:space="preserve">The incision during the mini tummy tuck technique is usually smaller and rests along the bikini line. It is typically </w:t>
      </w:r>
      <w:r w:rsidR="0064603A">
        <w:t xml:space="preserve">less than 8 </w:t>
      </w:r>
      <w:r w:rsidRPr="00422FE8">
        <w:t xml:space="preserve">inches in length. This technique is ideal for patients with a small area of loose skin or stubborn fat below the belly </w:t>
      </w:r>
      <w:r w:rsidR="006B1D46" w:rsidRPr="00422FE8">
        <w:t>button but</w:t>
      </w:r>
      <w:r w:rsidRPr="00422FE8">
        <w:t xml:space="preserve"> otherwise happy with their upper </w:t>
      </w:r>
      <w:r w:rsidR="0064603A">
        <w:t>abdomen</w:t>
      </w:r>
      <w:r w:rsidRPr="00422FE8">
        <w:t>.</w:t>
      </w:r>
    </w:p>
    <w:p w14:paraId="7DDE92EB" w14:textId="5A689B27" w:rsidR="00422FE8" w:rsidRDefault="00422FE8" w:rsidP="00422FE8">
      <w:r>
        <w:t>TUMMY TUCK RESULTS</w:t>
      </w:r>
    </w:p>
    <w:p w14:paraId="5A58A541" w14:textId="4081E3FC" w:rsidR="004B4E0D" w:rsidRPr="004B4E0D" w:rsidRDefault="004B4E0D" w:rsidP="004B4E0D">
      <w:r w:rsidRPr="004B4E0D">
        <w:t xml:space="preserve">After your procedure, you </w:t>
      </w:r>
      <w:r w:rsidR="0064603A">
        <w:t xml:space="preserve">most often </w:t>
      </w:r>
      <w:r w:rsidRPr="004B4E0D">
        <w:t xml:space="preserve">return home. You will wear a compression garment for several weeks following your surgery. </w:t>
      </w:r>
      <w:r w:rsidR="0064603A">
        <w:t xml:space="preserve">A </w:t>
      </w:r>
      <w:r w:rsidRPr="004B4E0D">
        <w:t xml:space="preserve">drain </w:t>
      </w:r>
      <w:r w:rsidR="0064603A">
        <w:t xml:space="preserve">may </w:t>
      </w:r>
      <w:proofErr w:type="spellStart"/>
      <w:proofErr w:type="gramStart"/>
      <w:r w:rsidRPr="004B4E0D">
        <w:t>placed</w:t>
      </w:r>
      <w:proofErr w:type="spellEnd"/>
      <w:proofErr w:type="gramEnd"/>
      <w:r w:rsidRPr="004B4E0D">
        <w:t xml:space="preserve"> under the skin to </w:t>
      </w:r>
      <w:r w:rsidR="0064603A">
        <w:t>prevent fluid buildup</w:t>
      </w:r>
      <w:r w:rsidRPr="004B4E0D">
        <w:t xml:space="preserve">. These drains are typically removed within 2 to 7 days after the procedure. Patients </w:t>
      </w:r>
      <w:r w:rsidR="006B1D46">
        <w:t>usu</w:t>
      </w:r>
      <w:r w:rsidRPr="004B4E0D">
        <w:t xml:space="preserve">ally require 7 to 10 days to recover. </w:t>
      </w:r>
      <w:r w:rsidR="00953C67" w:rsidRPr="004B4E0D">
        <w:t>Strenuous</w:t>
      </w:r>
      <w:r w:rsidRPr="004B4E0D">
        <w:t xml:space="preserve"> activity should be </w:t>
      </w:r>
      <w:r w:rsidR="00953C67" w:rsidRPr="004B4E0D">
        <w:t>avoide</w:t>
      </w:r>
      <w:r w:rsidR="00953C67">
        <w:t>d</w:t>
      </w:r>
      <w:r w:rsidRPr="004B4E0D">
        <w:t xml:space="preserve"> for several weeks following the surgery. </w:t>
      </w:r>
    </w:p>
    <w:p w14:paraId="15C8A71A" w14:textId="22DE2307" w:rsidR="004B4E0D" w:rsidRPr="004B4E0D" w:rsidRDefault="00F37D34" w:rsidP="004B4E0D">
      <w:r>
        <w:t>Abdominoplasty</w:t>
      </w:r>
      <w:r w:rsidR="004B4E0D" w:rsidRPr="004B4E0D">
        <w:t xml:space="preserve"> results </w:t>
      </w:r>
      <w:r w:rsidR="0064603A">
        <w:t xml:space="preserve">are visible </w:t>
      </w:r>
      <w:r w:rsidR="004B4E0D" w:rsidRPr="004B4E0D">
        <w:t>immediately</w:t>
      </w:r>
      <w:r w:rsidR="0064603A">
        <w:t xml:space="preserve"> after surgery, although </w:t>
      </w:r>
      <w:r w:rsidR="004B4E0D" w:rsidRPr="004B4E0D">
        <w:t xml:space="preserve">full </w:t>
      </w:r>
      <w:r w:rsidR="0064603A">
        <w:t xml:space="preserve">results </w:t>
      </w:r>
      <w:r w:rsidR="004B4E0D" w:rsidRPr="004B4E0D">
        <w:t xml:space="preserve">may not be </w:t>
      </w:r>
      <w:r w:rsidR="0064603A">
        <w:t xml:space="preserve">realized </w:t>
      </w:r>
      <w:r w:rsidR="004B4E0D" w:rsidRPr="004B4E0D">
        <w:t xml:space="preserve">until </w:t>
      </w:r>
      <w:r w:rsidR="0064603A">
        <w:t xml:space="preserve">postoperative </w:t>
      </w:r>
      <w:r w:rsidR="004B4E0D" w:rsidRPr="004B4E0D">
        <w:t xml:space="preserve">swelling </w:t>
      </w:r>
      <w:r w:rsidR="00953C67" w:rsidRPr="004B4E0D">
        <w:t>dissipates</w:t>
      </w:r>
      <w:r w:rsidR="004B4E0D" w:rsidRPr="004B4E0D">
        <w:t xml:space="preserve">, which can take a few months. </w:t>
      </w:r>
    </w:p>
    <w:p w14:paraId="1E8A8E0C" w14:textId="0E97E9A4" w:rsidR="00851D93" w:rsidRPr="004B4E0D" w:rsidRDefault="0064603A" w:rsidP="00422FE8">
      <w:r>
        <w:t>WILL A TUMMY TUCK HELP ME LOSE WEIGHT</w:t>
      </w:r>
      <w:r w:rsidR="00851D93" w:rsidRPr="004B4E0D">
        <w:t>?</w:t>
      </w:r>
    </w:p>
    <w:p w14:paraId="6D3F93CB" w14:textId="1AC08581" w:rsidR="00255579" w:rsidRPr="004B4E0D" w:rsidRDefault="00F37D34" w:rsidP="00422FE8">
      <w:r>
        <w:lastRenderedPageBreak/>
        <w:t>A</w:t>
      </w:r>
      <w:r w:rsidR="0023784A">
        <w:t>n a</w:t>
      </w:r>
      <w:r>
        <w:t xml:space="preserve">bdominoplasty </w:t>
      </w:r>
      <w:r w:rsidR="00851D93" w:rsidRPr="004B4E0D">
        <w:t>contour</w:t>
      </w:r>
      <w:r>
        <w:t>s</w:t>
      </w:r>
      <w:r w:rsidR="00851D93" w:rsidRPr="004B4E0D">
        <w:t xml:space="preserve"> the body</w:t>
      </w:r>
      <w:r w:rsidR="0023784A">
        <w:t xml:space="preserve"> and</w:t>
      </w:r>
      <w:r w:rsidR="00255579" w:rsidRPr="004B4E0D">
        <w:t xml:space="preserve"> </w:t>
      </w:r>
      <w:r w:rsidR="007B12C1">
        <w:t>is</w:t>
      </w:r>
      <w:r w:rsidR="00255579" w:rsidRPr="004B4E0D">
        <w:t xml:space="preserve"> not considered weight loss surgery. For patients already close to their ideal weight, a</w:t>
      </w:r>
      <w:r>
        <w:t>n abdominoplasty</w:t>
      </w:r>
      <w:r w:rsidR="00255579" w:rsidRPr="004B4E0D">
        <w:t xml:space="preserve"> is used to sculpt and define the abdomen and </w:t>
      </w:r>
      <w:r w:rsidR="007B12C1">
        <w:t xml:space="preserve">does </w:t>
      </w:r>
      <w:r w:rsidR="00255579" w:rsidRPr="004B4E0D">
        <w:t xml:space="preserve">not </w:t>
      </w:r>
      <w:r w:rsidR="007B12C1">
        <w:t xml:space="preserve">cause </w:t>
      </w:r>
      <w:r w:rsidR="00255579" w:rsidRPr="004B4E0D">
        <w:t xml:space="preserve">dramatic weight </w:t>
      </w:r>
      <w:r w:rsidR="007B12C1">
        <w:t>change</w:t>
      </w:r>
      <w:r w:rsidR="00255579" w:rsidRPr="004B4E0D">
        <w:t xml:space="preserve">. </w:t>
      </w:r>
      <w:r w:rsidR="0023784A">
        <w:t xml:space="preserve"> However, since some fat and skin </w:t>
      </w:r>
      <w:proofErr w:type="gramStart"/>
      <w:r w:rsidR="0023784A">
        <w:t>is</w:t>
      </w:r>
      <w:proofErr w:type="gramEnd"/>
      <w:r w:rsidR="0023784A">
        <w:t xml:space="preserve"> removed, incidental loss of </w:t>
      </w:r>
      <w:r w:rsidR="007B12C1">
        <w:t xml:space="preserve">some </w:t>
      </w:r>
      <w:r w:rsidR="0023784A">
        <w:t>weight may result.</w:t>
      </w:r>
    </w:p>
    <w:p w14:paraId="78C69950" w14:textId="3A9A409C" w:rsidR="00F51068" w:rsidRDefault="007B12C1" w:rsidP="00422FE8">
      <w:r>
        <w:t>HOW MUCH DOES A TUMMY TUCK COST</w:t>
      </w:r>
      <w:r w:rsidR="00F51068" w:rsidRPr="004B4E0D">
        <w:t>?</w:t>
      </w:r>
    </w:p>
    <w:p w14:paraId="3E10813C" w14:textId="4E061234" w:rsidR="004B4E0D" w:rsidRPr="004B4E0D" w:rsidRDefault="00953C67" w:rsidP="00422FE8">
      <w:r>
        <w:t>Abdominoplasty</w:t>
      </w:r>
      <w:r w:rsidR="004B4E0D">
        <w:t xml:space="preserve"> is a </w:t>
      </w:r>
      <w:r>
        <w:t>customizable</w:t>
      </w:r>
      <w:r w:rsidR="004B4E0D">
        <w:t xml:space="preserve"> surgery. </w:t>
      </w:r>
      <w:r w:rsidR="006B1D46">
        <w:t>Therefore,</w:t>
      </w:r>
      <w:r w:rsidR="004B4E0D">
        <w:t xml:space="preserve"> tummy tuck prices vary per patient. During your consultation, </w:t>
      </w:r>
      <w:r w:rsidR="006B1D46">
        <w:t xml:space="preserve">the </w:t>
      </w:r>
      <w:r w:rsidR="004B4E0D">
        <w:t>cost will be discussed in detail. We will also provide information on financing options and suggest ways to save on this popular cosmetic surgery.</w:t>
      </w:r>
    </w:p>
    <w:p w14:paraId="677B3246" w14:textId="13C580A4" w:rsidR="00422FE8" w:rsidRPr="004B4E0D" w:rsidRDefault="00422FE8" w:rsidP="00422FE8">
      <w:r w:rsidRPr="004B4E0D">
        <w:t xml:space="preserve">WHO IS A GOOD CANDIDATE FOR A TUMMY TUCK IN </w:t>
      </w:r>
      <w:r w:rsidR="007B12C1">
        <w:t>ILLINOIS</w:t>
      </w:r>
      <w:r w:rsidRPr="004B4E0D">
        <w:t>?</w:t>
      </w:r>
    </w:p>
    <w:p w14:paraId="5F4CD6D2" w14:textId="3F5E7E4B" w:rsidR="00422FE8" w:rsidRPr="004B4E0D" w:rsidRDefault="00422FE8" w:rsidP="00422FE8">
      <w:r w:rsidRPr="004B4E0D">
        <w:t xml:space="preserve">An </w:t>
      </w:r>
      <w:r w:rsidR="00953C67" w:rsidRPr="004B4E0D">
        <w:t>abdominoplasty</w:t>
      </w:r>
      <w:r w:rsidRPr="004B4E0D">
        <w:t xml:space="preserve"> is best suited for healthy men and women with a BMI </w:t>
      </w:r>
      <w:r w:rsidR="006B1D46">
        <w:t>of</w:t>
      </w:r>
      <w:r w:rsidRPr="004B4E0D">
        <w:t xml:space="preserve"> 32</w:t>
      </w:r>
      <w:r w:rsidR="006B1D46">
        <w:t xml:space="preserve"> or lower</w:t>
      </w:r>
      <w:r w:rsidR="007B12C1">
        <w:t>, whose weight has been stable for the prior 6 months</w:t>
      </w:r>
      <w:r w:rsidRPr="004B4E0D">
        <w:t xml:space="preserve">. Candidates should be in good health and refrain from smoking. </w:t>
      </w:r>
      <w:r w:rsidR="007B12C1">
        <w:t>C</w:t>
      </w:r>
      <w:r w:rsidRPr="004B4E0D">
        <w:t xml:space="preserve">andidacy for this </w:t>
      </w:r>
      <w:r w:rsidR="007B12C1">
        <w:t xml:space="preserve">surgery </w:t>
      </w:r>
      <w:r w:rsidRPr="004B4E0D">
        <w:t xml:space="preserve">is best determined by a physical assessment from a </w:t>
      </w:r>
      <w:r w:rsidR="007B12C1">
        <w:t xml:space="preserve">plastic </w:t>
      </w:r>
      <w:r w:rsidRPr="004B4E0D">
        <w:t xml:space="preserve">surgeon. </w:t>
      </w:r>
      <w:r w:rsidR="00953C67" w:rsidRPr="004B4E0D">
        <w:t>Schedule</w:t>
      </w:r>
      <w:r w:rsidRPr="004B4E0D">
        <w:t xml:space="preserve"> a consultation with Dr. Hill to learn more and find out if an abdominoplasty is right for you. </w:t>
      </w:r>
    </w:p>
    <w:p w14:paraId="39A205BB" w14:textId="7051B572" w:rsidR="00F51068" w:rsidRPr="00953C67" w:rsidRDefault="00F51068" w:rsidP="00422FE8">
      <w:r w:rsidRPr="00953C67">
        <w:t>Tummy Tuck Near Me</w:t>
      </w:r>
    </w:p>
    <w:p w14:paraId="09AACA7B" w14:textId="6B4FC1B4" w:rsidR="00422FE8" w:rsidRPr="00953C67" w:rsidRDefault="00422FE8" w:rsidP="00422FE8">
      <w:r w:rsidRPr="00953C67">
        <w:t xml:space="preserve">Enjoy the confidence of a firm, flat </w:t>
      </w:r>
      <w:r w:rsidR="007B12C1">
        <w:t>abdomen</w:t>
      </w:r>
      <w:r w:rsidRPr="00953C67">
        <w:t xml:space="preserve">. Get started by scheduling a consultation to </w:t>
      </w:r>
      <w:r w:rsidR="00953C67" w:rsidRPr="00953C67">
        <w:t>discuss your</w:t>
      </w:r>
      <w:r w:rsidR="00F37D34" w:rsidRPr="00953C67">
        <w:t xml:space="preserve"> </w:t>
      </w:r>
      <w:r w:rsidR="00953C67" w:rsidRPr="00953C67">
        <w:t>abdominoplasty</w:t>
      </w:r>
      <w:r w:rsidRPr="00953C67">
        <w:t xml:space="preserve"> with Dr. </w:t>
      </w:r>
      <w:r w:rsidR="007B12C1">
        <w:t xml:space="preserve">David </w:t>
      </w:r>
      <w:r w:rsidRPr="00953C67">
        <w:t>Hill at</w:t>
      </w:r>
      <w:r w:rsidR="00953C67">
        <w:t xml:space="preserve"> </w:t>
      </w:r>
      <w:r w:rsidRPr="00953C67">
        <w:t>Concierge Aesthetics and Plastic Surgery. Contact Concierge online by filling out the form below or call 312-255-1495 today.</w:t>
      </w:r>
    </w:p>
    <w:p w14:paraId="00742368" w14:textId="77777777" w:rsidR="00F51068" w:rsidRPr="00422FE8" w:rsidRDefault="00F51068" w:rsidP="00422FE8">
      <w:r w:rsidRPr="00422FE8">
        <w:t>Sources</w:t>
      </w:r>
    </w:p>
    <w:p w14:paraId="027F0090" w14:textId="77777777" w:rsidR="00F51068" w:rsidRPr="00422FE8" w:rsidRDefault="007B12C1" w:rsidP="00422FE8">
      <w:hyperlink r:id="rId5" w:history="1">
        <w:r w:rsidR="00F51068" w:rsidRPr="00422FE8">
          <w:rPr>
            <w:rStyle w:val="Hyperlink"/>
          </w:rPr>
          <w:t>¹ Staalesen T, Elander A, Strandell A, Bergh C. (2012) A systematic review of outcomes of abdominoplasty. Journal of Plastic Surgery and Hand Surgery.46(3-4):139-44.</w:t>
        </w:r>
      </w:hyperlink>
      <w:r w:rsidR="00F51068" w:rsidRPr="00422FE8">
        <w:t xml:space="preserve"> </w:t>
      </w:r>
    </w:p>
    <w:p w14:paraId="136E104D" w14:textId="77777777" w:rsidR="00F51068" w:rsidRPr="00422FE8" w:rsidRDefault="00F51068" w:rsidP="00422FE8"/>
    <w:p w14:paraId="16C5B6C6" w14:textId="77777777" w:rsidR="00F51068" w:rsidRPr="00422FE8" w:rsidRDefault="00F51068" w:rsidP="00422FE8"/>
    <w:p w14:paraId="7A508E32" w14:textId="77777777" w:rsidR="00255579" w:rsidRPr="00422FE8" w:rsidRDefault="00255579" w:rsidP="00422FE8">
      <w:r w:rsidRPr="00422FE8">
        <w:t> </w:t>
      </w:r>
    </w:p>
    <w:p w14:paraId="70AC6803" w14:textId="77777777" w:rsidR="00255579" w:rsidRPr="00422FE8" w:rsidRDefault="00255579" w:rsidP="00422FE8">
      <w:r w:rsidRPr="00422FE8">
        <w:t> </w:t>
      </w:r>
    </w:p>
    <w:p w14:paraId="241F2B68" w14:textId="51CC7B10" w:rsidR="00255579" w:rsidRPr="00422FE8" w:rsidRDefault="00255579" w:rsidP="00422FE8"/>
    <w:sectPr w:rsidR="00255579" w:rsidRPr="00422F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9B1CAE"/>
    <w:multiLevelType w:val="hybridMultilevel"/>
    <w:tmpl w:val="D7F8D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C6244A"/>
    <w:multiLevelType w:val="hybridMultilevel"/>
    <w:tmpl w:val="CD086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5A3B9F"/>
    <w:multiLevelType w:val="hybridMultilevel"/>
    <w:tmpl w:val="0ECC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jMxNTeytDA1sjRX0lEKTi0uzszPAykwqgUALGdE+CwAAAA="/>
  </w:docVars>
  <w:rsids>
    <w:rsidRoot w:val="00255579"/>
    <w:rsid w:val="001216D6"/>
    <w:rsid w:val="0023784A"/>
    <w:rsid w:val="00255579"/>
    <w:rsid w:val="003F0B47"/>
    <w:rsid w:val="00422FE8"/>
    <w:rsid w:val="00461881"/>
    <w:rsid w:val="004B4E0D"/>
    <w:rsid w:val="0064603A"/>
    <w:rsid w:val="006B1D46"/>
    <w:rsid w:val="007B12C1"/>
    <w:rsid w:val="00851D93"/>
    <w:rsid w:val="00953C67"/>
    <w:rsid w:val="0096190D"/>
    <w:rsid w:val="00B20CBA"/>
    <w:rsid w:val="00C76CE8"/>
    <w:rsid w:val="00EB3CF6"/>
    <w:rsid w:val="00F271F3"/>
    <w:rsid w:val="00F37D34"/>
    <w:rsid w:val="00F51068"/>
    <w:rsid w:val="00F63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6E3B"/>
  <w15:chartTrackingRefBased/>
  <w15:docId w15:val="{9B277ED4-3CDC-46FF-B26B-BCF8B6D67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557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20C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CBA"/>
    <w:rPr>
      <w:rFonts w:ascii="Segoe UI" w:hAnsi="Segoe UI" w:cs="Segoe UI"/>
      <w:sz w:val="18"/>
      <w:szCs w:val="18"/>
    </w:rPr>
  </w:style>
  <w:style w:type="character" w:styleId="Hyperlink">
    <w:name w:val="Hyperlink"/>
    <w:basedOn w:val="DefaultParagraphFont"/>
    <w:uiPriority w:val="99"/>
    <w:unhideWhenUsed/>
    <w:rsid w:val="00F51068"/>
    <w:rPr>
      <w:color w:val="0000FF"/>
      <w:u w:val="single"/>
    </w:rPr>
  </w:style>
  <w:style w:type="paragraph" w:styleId="ListParagraph">
    <w:name w:val="List Paragraph"/>
    <w:basedOn w:val="Normal"/>
    <w:uiPriority w:val="34"/>
    <w:qFormat/>
    <w:rsid w:val="00422FE8"/>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217814">
      <w:bodyDiv w:val="1"/>
      <w:marLeft w:val="0"/>
      <w:marRight w:val="0"/>
      <w:marTop w:val="0"/>
      <w:marBottom w:val="0"/>
      <w:divBdr>
        <w:top w:val="none" w:sz="0" w:space="0" w:color="auto"/>
        <w:left w:val="none" w:sz="0" w:space="0" w:color="auto"/>
        <w:bottom w:val="none" w:sz="0" w:space="0" w:color="auto"/>
        <w:right w:val="none" w:sz="0" w:space="0" w:color="auto"/>
      </w:divBdr>
    </w:div>
    <w:div w:id="212333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ubmed/2274735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3</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D</cp:lastModifiedBy>
  <cp:revision>17</cp:revision>
  <dcterms:created xsi:type="dcterms:W3CDTF">2020-06-22T19:07:00Z</dcterms:created>
  <dcterms:modified xsi:type="dcterms:W3CDTF">2020-07-24T18:10:00Z</dcterms:modified>
</cp:coreProperties>
</file>